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944459" w14:paraId="1E7820D4" w14:textId="77777777" w:rsidTr="0050008E">
        <w:trPr>
          <w:cantSplit/>
        </w:trPr>
        <w:tc>
          <w:tcPr>
            <w:tcW w:w="6911" w:type="dxa"/>
          </w:tcPr>
          <w:p w14:paraId="2A44D031" w14:textId="77777777" w:rsidR="0090121B" w:rsidRPr="00944459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944459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944459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944459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944459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94445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94445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94445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94445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94445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94445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94445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94445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944459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2CF3C277" w14:textId="77777777" w:rsidR="0090121B" w:rsidRPr="00944459" w:rsidRDefault="00DA71A3" w:rsidP="00CE7431">
            <w:pPr>
              <w:spacing w:before="0" w:line="240" w:lineRule="atLeast"/>
              <w:jc w:val="right"/>
            </w:pPr>
            <w:bookmarkStart w:id="0" w:name="ditulogo"/>
            <w:bookmarkEnd w:id="0"/>
            <w:r w:rsidRPr="00944459">
              <w:rPr>
                <w:rFonts w:ascii="Verdana" w:hAnsi="Verdana"/>
                <w:b/>
                <w:bCs/>
                <w:noProof/>
                <w:szCs w:val="24"/>
                <w:lang w:eastAsia="es-ES_tradnl"/>
              </w:rPr>
              <w:drawing>
                <wp:inline distT="0" distB="0" distL="0" distR="0" wp14:anchorId="45C2C704" wp14:editId="5C59B094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944459" w14:paraId="15A7A2A7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01903771" w14:textId="77777777" w:rsidR="0090121B" w:rsidRPr="00944459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14AB9609" w14:textId="77777777" w:rsidR="0090121B" w:rsidRPr="00944459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944459" w14:paraId="31959832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5B17954E" w14:textId="77777777" w:rsidR="0090121B" w:rsidRPr="00944459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32C7AF1C" w14:textId="77777777" w:rsidR="0090121B" w:rsidRPr="00944459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944459" w14:paraId="39AC2C35" w14:textId="77777777" w:rsidTr="0090121B">
        <w:trPr>
          <w:cantSplit/>
        </w:trPr>
        <w:tc>
          <w:tcPr>
            <w:tcW w:w="6911" w:type="dxa"/>
          </w:tcPr>
          <w:p w14:paraId="52FC7388" w14:textId="77777777" w:rsidR="0090121B" w:rsidRPr="00944459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944459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39E8F92E" w14:textId="77777777" w:rsidR="0090121B" w:rsidRPr="00944459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944459">
              <w:rPr>
                <w:rFonts w:ascii="Verdana" w:hAnsi="Verdana"/>
                <w:b/>
                <w:sz w:val="18"/>
                <w:szCs w:val="18"/>
              </w:rPr>
              <w:t>Documento 47</w:t>
            </w:r>
            <w:r w:rsidR="0090121B" w:rsidRPr="00944459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944459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1"/>
      <w:tr w:rsidR="000A5B9A" w:rsidRPr="00944459" w14:paraId="54D0B17B" w14:textId="77777777" w:rsidTr="0090121B">
        <w:trPr>
          <w:cantSplit/>
        </w:trPr>
        <w:tc>
          <w:tcPr>
            <w:tcW w:w="6911" w:type="dxa"/>
          </w:tcPr>
          <w:p w14:paraId="1D28C692" w14:textId="77777777" w:rsidR="000A5B9A" w:rsidRPr="00944459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4056964C" w14:textId="77777777" w:rsidR="000A5B9A" w:rsidRPr="00944459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944459">
              <w:rPr>
                <w:rFonts w:ascii="Verdana" w:hAnsi="Verdana"/>
                <w:b/>
                <w:sz w:val="18"/>
                <w:szCs w:val="18"/>
              </w:rPr>
              <w:t>10 de octubre de 2019</w:t>
            </w:r>
          </w:p>
        </w:tc>
      </w:tr>
      <w:tr w:rsidR="000A5B9A" w:rsidRPr="00944459" w14:paraId="3DD611E1" w14:textId="77777777" w:rsidTr="0090121B">
        <w:trPr>
          <w:cantSplit/>
        </w:trPr>
        <w:tc>
          <w:tcPr>
            <w:tcW w:w="6911" w:type="dxa"/>
          </w:tcPr>
          <w:p w14:paraId="6535ADA6" w14:textId="77777777" w:rsidR="000A5B9A" w:rsidRPr="00944459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57539DB5" w14:textId="77777777" w:rsidR="000A5B9A" w:rsidRPr="00944459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944459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944459" w14:paraId="2A4B2FEA" w14:textId="77777777" w:rsidTr="006744FC">
        <w:trPr>
          <w:cantSplit/>
        </w:trPr>
        <w:tc>
          <w:tcPr>
            <w:tcW w:w="10031" w:type="dxa"/>
            <w:gridSpan w:val="2"/>
          </w:tcPr>
          <w:p w14:paraId="5878B882" w14:textId="77777777" w:rsidR="000A5B9A" w:rsidRPr="00944459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944459" w14:paraId="5E433411" w14:textId="77777777" w:rsidTr="0050008E">
        <w:trPr>
          <w:cantSplit/>
        </w:trPr>
        <w:tc>
          <w:tcPr>
            <w:tcW w:w="10031" w:type="dxa"/>
            <w:gridSpan w:val="2"/>
          </w:tcPr>
          <w:p w14:paraId="2179F1EF" w14:textId="77777777" w:rsidR="000A5B9A" w:rsidRPr="00944459" w:rsidRDefault="000A5B9A" w:rsidP="000A5B9A">
            <w:pPr>
              <w:pStyle w:val="Source"/>
            </w:pPr>
            <w:bookmarkStart w:id="2" w:name="dsource" w:colFirst="0" w:colLast="0"/>
            <w:r w:rsidRPr="00944459">
              <w:t>Australia</w:t>
            </w:r>
          </w:p>
        </w:tc>
      </w:tr>
      <w:tr w:rsidR="000A5B9A" w:rsidRPr="00944459" w14:paraId="2555E89A" w14:textId="77777777" w:rsidTr="0050008E">
        <w:trPr>
          <w:cantSplit/>
        </w:trPr>
        <w:tc>
          <w:tcPr>
            <w:tcW w:w="10031" w:type="dxa"/>
            <w:gridSpan w:val="2"/>
          </w:tcPr>
          <w:p w14:paraId="53314CA3" w14:textId="77777777" w:rsidR="000A5B9A" w:rsidRPr="00944459" w:rsidRDefault="000A5B9A" w:rsidP="000A5B9A">
            <w:pPr>
              <w:pStyle w:val="Title1"/>
            </w:pPr>
            <w:bookmarkStart w:id="3" w:name="dtitle1" w:colFirst="0" w:colLast="0"/>
            <w:bookmarkEnd w:id="2"/>
            <w:r w:rsidRPr="00944459">
              <w:t>Propuestas para los trabajos de la Conferencia</w:t>
            </w:r>
          </w:p>
        </w:tc>
      </w:tr>
      <w:tr w:rsidR="000A5B9A" w:rsidRPr="00944459" w14:paraId="1CB1C4C7" w14:textId="77777777" w:rsidTr="0050008E">
        <w:trPr>
          <w:cantSplit/>
        </w:trPr>
        <w:tc>
          <w:tcPr>
            <w:tcW w:w="10031" w:type="dxa"/>
            <w:gridSpan w:val="2"/>
          </w:tcPr>
          <w:p w14:paraId="6BC9182F" w14:textId="77777777" w:rsidR="000A5B9A" w:rsidRPr="00944459" w:rsidRDefault="000A5B9A" w:rsidP="000A5B9A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944459" w14:paraId="4D0E704E" w14:textId="77777777" w:rsidTr="0050008E">
        <w:trPr>
          <w:cantSplit/>
        </w:trPr>
        <w:tc>
          <w:tcPr>
            <w:tcW w:w="10031" w:type="dxa"/>
            <w:gridSpan w:val="2"/>
          </w:tcPr>
          <w:p w14:paraId="6AD6C9F3" w14:textId="77777777" w:rsidR="000A5B9A" w:rsidRPr="00944459" w:rsidRDefault="000A5B9A" w:rsidP="000A5B9A">
            <w:pPr>
              <w:pStyle w:val="Agendaitem"/>
            </w:pPr>
            <w:bookmarkStart w:id="5" w:name="dtitle3" w:colFirst="0" w:colLast="0"/>
            <w:bookmarkEnd w:id="4"/>
          </w:p>
        </w:tc>
      </w:tr>
    </w:tbl>
    <w:bookmarkEnd w:id="5"/>
    <w:p w14:paraId="347BB541" w14:textId="0E447CD7" w:rsidR="00262D6B" w:rsidRPr="006620DB" w:rsidRDefault="006620DB" w:rsidP="00BE7866">
      <w:pPr>
        <w:pStyle w:val="Normalaftertitle"/>
        <w:rPr>
          <w:lang w:val="es-ES"/>
        </w:rPr>
      </w:pPr>
      <w:r>
        <w:t>Los Addenda</w:t>
      </w:r>
      <w:r w:rsidR="00944459" w:rsidRPr="00944459">
        <w:t xml:space="preserve"> al presente documento</w:t>
      </w:r>
      <w:r>
        <w:t xml:space="preserve"> contienen</w:t>
      </w:r>
      <w:r w:rsidR="00944459" w:rsidRPr="00944459">
        <w:t xml:space="preserve"> siete (7) contribuciones relativas a puntos del orden del día de la Conferencia Mundial de Radiocomunicaciones de 2019. Australia también ha contribuido a la elaboración de varias de las </w:t>
      </w:r>
      <w:r w:rsidRPr="006620DB">
        <w:t>Propuestas Comunes de la Telecomunidad Asia-Pacífico</w:t>
      </w:r>
      <w:r>
        <w:t>, a las que da su apoyo.</w:t>
      </w:r>
    </w:p>
    <w:p w14:paraId="7A1FE1C4" w14:textId="100A24BC" w:rsidR="00BC02E9" w:rsidRDefault="00944459" w:rsidP="00411C49">
      <w:pPr>
        <w:pStyle w:val="Reasons"/>
      </w:pPr>
      <w:r w:rsidRPr="00944459">
        <w:t xml:space="preserve">Australia </w:t>
      </w:r>
      <w:r w:rsidR="006620DB" w:rsidRPr="006620DB">
        <w:t xml:space="preserve">aguarda con interés la oportunidad de </w:t>
      </w:r>
      <w:r w:rsidR="006620DB">
        <w:t>colaborar</w:t>
      </w:r>
      <w:r w:rsidRPr="00944459">
        <w:t xml:space="preserve"> con todas las administraciones para lograr los mejores resultados posibles en la conferencia.</w:t>
      </w:r>
    </w:p>
    <w:p w14:paraId="702FF3B2" w14:textId="77777777" w:rsidR="00BC02E9" w:rsidRDefault="00BC02E9" w:rsidP="00411C49">
      <w:pPr>
        <w:pStyle w:val="Reasons"/>
      </w:pPr>
      <w:bookmarkStart w:id="6" w:name="_GoBack"/>
      <w:bookmarkEnd w:id="6"/>
    </w:p>
    <w:p w14:paraId="34252506" w14:textId="77777777" w:rsidR="00BC02E9" w:rsidRDefault="00BC02E9">
      <w:pPr>
        <w:jc w:val="center"/>
      </w:pPr>
      <w:r>
        <w:t>______________</w:t>
      </w:r>
    </w:p>
    <w:sectPr w:rsidR="00BC02E9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9D3457" w14:textId="77777777" w:rsidR="003C0613" w:rsidRDefault="003C0613">
      <w:r>
        <w:separator/>
      </w:r>
    </w:p>
  </w:endnote>
  <w:endnote w:type="continuationSeparator" w:id="0">
    <w:p w14:paraId="2C93005F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6CF78B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2614239" w14:textId="21A5509F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ED64D6">
      <w:rPr>
        <w:noProof/>
        <w:lang w:val="en-US"/>
      </w:rPr>
      <w:t>P:\TRAD\S\ITU-R\CONF-R\CMR19\000\047 (461921) LIN 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BE7866">
      <w:rPr>
        <w:noProof/>
      </w:rPr>
      <w:t>24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ED64D6">
      <w:rPr>
        <w:noProof/>
      </w:rPr>
      <w:t>14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AAD479" w14:textId="3C0B9F6A" w:rsidR="0077084A" w:rsidRDefault="0077084A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ED64D6">
      <w:rPr>
        <w:lang w:val="en-US"/>
      </w:rPr>
      <w:t>P:\TRAD\S\ITU-R\CONF-R\CMR19\000\047 (461921) LIN S.docx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05C14B" w14:textId="79BFD7D1" w:rsidR="0077084A" w:rsidRPr="00D12D4E" w:rsidRDefault="00BC02E9" w:rsidP="00D12D4E">
    <w:pPr>
      <w:pStyle w:val="Footer"/>
    </w:pPr>
    <w:r>
      <w:fldChar w:fldCharType="begin"/>
    </w:r>
    <w:r>
      <w:instrText xml:space="preserve"> FILENAME \p  \* MERGEFORMAT </w:instrText>
    </w:r>
    <w:r>
      <w:fldChar w:fldCharType="separate"/>
    </w:r>
    <w:r w:rsidR="00D12D4E">
      <w:t>P:\ESP\ITU-R\CONF-R\CMR19\000\047S.docx</w:t>
    </w:r>
    <w:r>
      <w:fldChar w:fldCharType="end"/>
    </w:r>
    <w:r w:rsidR="00D12D4E">
      <w:t xml:space="preserve"> (46192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D80C95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40DC361C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701C9A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17064253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47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62D6B"/>
    <w:rsid w:val="002A791F"/>
    <w:rsid w:val="002C1A52"/>
    <w:rsid w:val="002C1B26"/>
    <w:rsid w:val="002C5D6C"/>
    <w:rsid w:val="002E701F"/>
    <w:rsid w:val="003248A9"/>
    <w:rsid w:val="00324FFA"/>
    <w:rsid w:val="0032680B"/>
    <w:rsid w:val="00347CB6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0DB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D3316"/>
    <w:rsid w:val="008E5AF2"/>
    <w:rsid w:val="0090121B"/>
    <w:rsid w:val="009144C9"/>
    <w:rsid w:val="0094091F"/>
    <w:rsid w:val="00944459"/>
    <w:rsid w:val="00962171"/>
    <w:rsid w:val="00973754"/>
    <w:rsid w:val="009C0BED"/>
    <w:rsid w:val="009E11EC"/>
    <w:rsid w:val="00A021CC"/>
    <w:rsid w:val="00A118DB"/>
    <w:rsid w:val="00A4450C"/>
    <w:rsid w:val="00AA5E6C"/>
    <w:rsid w:val="00AA6930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C02E9"/>
    <w:rsid w:val="00BD48AD"/>
    <w:rsid w:val="00BE2E80"/>
    <w:rsid w:val="00BE5EDD"/>
    <w:rsid w:val="00BE6A1F"/>
    <w:rsid w:val="00BE7866"/>
    <w:rsid w:val="00C126C4"/>
    <w:rsid w:val="00C43F97"/>
    <w:rsid w:val="00C44E9E"/>
    <w:rsid w:val="00C63EB5"/>
    <w:rsid w:val="00C87DA7"/>
    <w:rsid w:val="00C92D67"/>
    <w:rsid w:val="00CC01E0"/>
    <w:rsid w:val="00CD5FEE"/>
    <w:rsid w:val="00CE60D2"/>
    <w:rsid w:val="00CE7431"/>
    <w:rsid w:val="00D00CA8"/>
    <w:rsid w:val="00D0288A"/>
    <w:rsid w:val="00D12D4E"/>
    <w:rsid w:val="00D72A5D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660F9"/>
    <w:rsid w:val="00E71D14"/>
    <w:rsid w:val="00EA77F0"/>
    <w:rsid w:val="00EC4E34"/>
    <w:rsid w:val="00ED64D6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29A8010C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47!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EDE902-470C-439F-9662-34E1E0EBE9FE}">
  <ds:schemaRefs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32a1a8c5-2265-4ebc-b7a0-2071e2c5c9bb"/>
    <ds:schemaRef ds:uri="996b2e75-67fd-4955-a3b0-5ab9934cb50b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75D147B-BB17-4C53-9305-49C4728582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4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47!!MSW-S</vt:lpstr>
    </vt:vector>
  </TitlesOfParts>
  <Manager>Secretaría General - Pool</Manager>
  <Company>Unión Internacional de Telecomunicaciones (UIT)</Company>
  <LinksUpToDate>false</LinksUpToDate>
  <CharactersWithSpaces>7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47!!MSW-S</dc:title>
  <dc:subject>Conferencia Mundial de Radiocomunicaciones - 2019</dc:subject>
  <dc:creator>Documents Proposals Manager (DPM)</dc:creator>
  <cp:keywords>DPM_v2019.10.8.1_prod</cp:keywords>
  <dc:description/>
  <cp:lastModifiedBy>Spanish</cp:lastModifiedBy>
  <cp:revision>5</cp:revision>
  <cp:lastPrinted>2019-10-14T15:05:00Z</cp:lastPrinted>
  <dcterms:created xsi:type="dcterms:W3CDTF">2019-10-24T06:22:00Z</dcterms:created>
  <dcterms:modified xsi:type="dcterms:W3CDTF">2019-10-24T06:40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